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log(OR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, 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year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year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, 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year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, -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, -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19, 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7, 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urr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, -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, -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, 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ime_ht_s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2, -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lank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4,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2, 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o_mantas_s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, 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6T19:18:34Z</dcterms:created>
  <dcterms:modified xsi:type="dcterms:W3CDTF">2024-02-26T19:1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